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621633">
        <w:rPr>
          <w:rFonts w:ascii="Times New Roman" w:hAnsi="Times New Roman" w:cs="Times New Roman"/>
        </w:rPr>
        <w:t>420</w:t>
      </w:r>
      <w:r w:rsidRPr="003B6477">
        <w:rPr>
          <w:rFonts w:ascii="Times New Roman" w:hAnsi="Times New Roman" w:cs="Times New Roman"/>
        </w:rPr>
        <w:t xml:space="preserve"> </w:t>
      </w:r>
      <w:r w:rsidR="00F12EFF">
        <w:rPr>
          <w:rFonts w:ascii="Times New Roman" w:hAnsi="Times New Roman" w:cs="Times New Roman"/>
        </w:rPr>
        <w:t>–</w:t>
      </w:r>
      <w:r w:rsidRPr="003B6477">
        <w:rPr>
          <w:rFonts w:ascii="Times New Roman" w:hAnsi="Times New Roman" w:cs="Times New Roman"/>
        </w:rPr>
        <w:t xml:space="preserve"> </w:t>
      </w:r>
      <w:r w:rsidR="00621633">
        <w:rPr>
          <w:rFonts w:ascii="Times New Roman" w:hAnsi="Times New Roman" w:cs="Times New Roman"/>
        </w:rPr>
        <w:t>Business Analytics and Data Science</w:t>
      </w:r>
      <w:r w:rsidR="00E3537F">
        <w:rPr>
          <w:rFonts w:ascii="Times New Roman" w:hAnsi="Times New Roman" w:cs="Times New Roman"/>
        </w:rPr>
        <w:t xml:space="preserve">, </w:t>
      </w:r>
      <w:r w:rsidR="00F12EFF">
        <w:rPr>
          <w:rFonts w:ascii="Times New Roman" w:hAnsi="Times New Roman" w:cs="Times New Roman"/>
        </w:rPr>
        <w:t>Spring 2017</w:t>
      </w:r>
      <w:r w:rsidRPr="003B6477">
        <w:rPr>
          <w:rFonts w:ascii="Times New Roman" w:hAnsi="Times New Roman" w:cs="Times New Roman"/>
        </w:rPr>
        <w:t>, Chen</w:t>
      </w:r>
    </w:p>
    <w:p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15363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F15363">
        <w:rPr>
          <w:rFonts w:ascii="Times New Roman" w:hAnsi="Times New Roman" w:cs="Times New Roman"/>
          <w:b/>
          <w:sz w:val="28"/>
        </w:rPr>
        <w:t>Data Analysis I</w:t>
      </w:r>
    </w:p>
    <w:p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F15363">
        <w:rPr>
          <w:rFonts w:ascii="Times New Roman" w:hAnsi="Times New Roman" w:cs="Times New Roman"/>
          <w:b/>
          <w:sz w:val="28"/>
        </w:rPr>
        <w:t>Mar</w:t>
      </w:r>
      <w:r w:rsidR="00F12EFF">
        <w:rPr>
          <w:rFonts w:ascii="Times New Roman" w:hAnsi="Times New Roman" w:cs="Times New Roman"/>
          <w:b/>
          <w:sz w:val="28"/>
        </w:rPr>
        <w:t xml:space="preserve"> 5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:rsidR="00E8457E" w:rsidRPr="00F15363" w:rsidRDefault="00F15363" w:rsidP="00D5002B">
      <w:pPr>
        <w:pStyle w:val="ListParagraph"/>
        <w:numPr>
          <w:ilvl w:val="0"/>
          <w:numId w:val="4"/>
        </w:numPr>
        <w:spacing w:before="240" w:after="240" w:line="360" w:lineRule="auto"/>
        <w:rPr>
          <w:sz w:val="28"/>
        </w:rPr>
      </w:pPr>
      <w:r w:rsidRPr="00F15363">
        <w:rPr>
          <w:sz w:val="28"/>
        </w:rPr>
        <w:t xml:space="preserve">Analyze data and report the results. </w:t>
      </w:r>
      <w:r w:rsidR="00F12EFF" w:rsidRPr="00F15363">
        <w:rPr>
          <w:sz w:val="28"/>
        </w:rPr>
        <w:t xml:space="preserve">The project </w:t>
      </w:r>
      <w:r>
        <w:rPr>
          <w:sz w:val="28"/>
        </w:rPr>
        <w:t>report</w:t>
      </w:r>
      <w:r w:rsidR="00F12EFF" w:rsidRPr="00F15363">
        <w:rPr>
          <w:sz w:val="28"/>
        </w:rPr>
        <w:t xml:space="preserve"> should include</w:t>
      </w:r>
      <w:r w:rsidR="00E3537F" w:rsidRPr="00F15363">
        <w:rPr>
          <w:sz w:val="28"/>
        </w:rPr>
        <w:t xml:space="preserve">: </w:t>
      </w:r>
    </w:p>
    <w:p w:rsidR="00E53DE6" w:rsidRPr="00E8457E" w:rsidRDefault="00E53DE6" w:rsidP="00E53DE6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Introduction</w:t>
      </w:r>
      <w:r>
        <w:rPr>
          <w:sz w:val="28"/>
        </w:rPr>
        <w:tab/>
        <w:t>(refined from M1)</w:t>
      </w:r>
    </w:p>
    <w:p w:rsidR="00E53DE6" w:rsidRPr="00E8457E" w:rsidRDefault="00E53DE6" w:rsidP="00E53DE6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 w:rsidRPr="00E8457E">
        <w:rPr>
          <w:sz w:val="28"/>
        </w:rPr>
        <w:t>Data Source and Collection</w:t>
      </w:r>
      <w:r>
        <w:rPr>
          <w:sz w:val="28"/>
        </w:rPr>
        <w:t xml:space="preserve"> (refined from M1)</w:t>
      </w:r>
    </w:p>
    <w:p w:rsidR="00E8457E" w:rsidRDefault="00F15363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Data manipulation</w:t>
      </w:r>
      <w:r w:rsidR="00E53DE6">
        <w:rPr>
          <w:sz w:val="28"/>
        </w:rPr>
        <w:t xml:space="preserve"> (newly developed)</w:t>
      </w:r>
    </w:p>
    <w:p w:rsidR="00F15363" w:rsidRDefault="00F15363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Data visualization and summarization</w:t>
      </w:r>
      <w:r w:rsidR="00E53DE6">
        <w:rPr>
          <w:sz w:val="28"/>
        </w:rPr>
        <w:t xml:space="preserve"> (newly developed)</w:t>
      </w:r>
    </w:p>
    <w:p w:rsidR="00F15363" w:rsidRDefault="00F15363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Predictive modeling (</w:t>
      </w:r>
      <w:r w:rsidR="00E53DE6">
        <w:rPr>
          <w:sz w:val="28"/>
        </w:rPr>
        <w:t>newly developed</w:t>
      </w:r>
      <w:r>
        <w:rPr>
          <w:sz w:val="28"/>
        </w:rPr>
        <w:t>)</w:t>
      </w:r>
    </w:p>
    <w:p w:rsidR="00E3537F" w:rsidRPr="00E8457E" w:rsidRDefault="00E3537F" w:rsidP="00E3537F">
      <w:pPr>
        <w:pStyle w:val="ListParagraph"/>
        <w:spacing w:before="240" w:after="240" w:line="360" w:lineRule="auto"/>
        <w:ind w:left="360"/>
        <w:rPr>
          <w:sz w:val="28"/>
        </w:rPr>
      </w:pPr>
      <w:r>
        <w:rPr>
          <w:sz w:val="28"/>
        </w:rPr>
        <w:t xml:space="preserve">Read the evaluation criteria carefully </w:t>
      </w:r>
      <w:r w:rsidR="00457AF6">
        <w:rPr>
          <w:sz w:val="28"/>
        </w:rPr>
        <w:t>o</w:t>
      </w:r>
      <w:r>
        <w:rPr>
          <w:sz w:val="28"/>
        </w:rPr>
        <w:t xml:space="preserve">n the next page for the </w:t>
      </w:r>
      <w:r w:rsidR="00457AF6">
        <w:rPr>
          <w:sz w:val="28"/>
        </w:rPr>
        <w:t>detail</w:t>
      </w:r>
      <w:r>
        <w:rPr>
          <w:sz w:val="28"/>
        </w:rPr>
        <w:t>.</w:t>
      </w:r>
    </w:p>
    <w:p w:rsidR="00431804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  <w:rPr>
          <w:sz w:val="28"/>
        </w:rPr>
      </w:pPr>
      <w:r w:rsidRPr="00CC43F7">
        <w:rPr>
          <w:sz w:val="28"/>
        </w:rPr>
        <w:t xml:space="preserve">Use </w:t>
      </w:r>
      <w:r w:rsidR="009D1815">
        <w:rPr>
          <w:sz w:val="28"/>
        </w:rPr>
        <w:t xml:space="preserve">R </w:t>
      </w:r>
      <w:r w:rsidRPr="00CC43F7">
        <w:rPr>
          <w:sz w:val="28"/>
        </w:rPr>
        <w:t xml:space="preserve">Markdown </w:t>
      </w:r>
      <w:r w:rsidR="00E3537F">
        <w:rPr>
          <w:sz w:val="28"/>
        </w:rPr>
        <w:t xml:space="preserve">to write your </w:t>
      </w:r>
      <w:r w:rsidRPr="00CC43F7">
        <w:rPr>
          <w:sz w:val="28"/>
        </w:rPr>
        <w:t xml:space="preserve">project </w:t>
      </w:r>
      <w:r w:rsidR="00F15363">
        <w:rPr>
          <w:sz w:val="28"/>
        </w:rPr>
        <w:t>report</w:t>
      </w:r>
      <w:r w:rsidRPr="00CC43F7">
        <w:rPr>
          <w:sz w:val="28"/>
        </w:rPr>
        <w:t xml:space="preserve">. </w:t>
      </w:r>
      <w:r w:rsidR="00E3537F">
        <w:rPr>
          <w:sz w:val="28"/>
        </w:rPr>
        <w:t xml:space="preserve">You need to use proper Markdown </w:t>
      </w:r>
      <w:r w:rsidR="00F15363">
        <w:rPr>
          <w:sz w:val="28"/>
        </w:rPr>
        <w:t xml:space="preserve">syntax to format your </w:t>
      </w:r>
      <w:r w:rsidR="001B20C4">
        <w:rPr>
          <w:sz w:val="28"/>
        </w:rPr>
        <w:t>report</w:t>
      </w:r>
      <w:r w:rsidR="00F15363">
        <w:rPr>
          <w:sz w:val="28"/>
        </w:rPr>
        <w:t>.</w:t>
      </w:r>
    </w:p>
    <w:p w:rsidR="00E3537F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  <w:rPr>
          <w:sz w:val="28"/>
        </w:rPr>
      </w:pPr>
      <w:r>
        <w:rPr>
          <w:sz w:val="28"/>
        </w:rPr>
        <w:t xml:space="preserve">Please submit the following documents into Canvas: </w:t>
      </w:r>
    </w:p>
    <w:p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Th</w:t>
      </w:r>
      <w:r w:rsidR="009D1815">
        <w:rPr>
          <w:sz w:val="28"/>
        </w:rPr>
        <w:t xml:space="preserve">e project </w:t>
      </w:r>
      <w:r w:rsidR="001B20C4">
        <w:rPr>
          <w:sz w:val="28"/>
        </w:rPr>
        <w:t>report</w:t>
      </w:r>
      <w:bookmarkStart w:id="0" w:name="_GoBack"/>
      <w:bookmarkEnd w:id="0"/>
      <w:r w:rsidR="009D1815">
        <w:rPr>
          <w:sz w:val="28"/>
        </w:rPr>
        <w:t xml:space="preserve"> written in R </w:t>
      </w:r>
      <w:proofErr w:type="gramStart"/>
      <w:r w:rsidR="009D1815">
        <w:rPr>
          <w:sz w:val="28"/>
        </w:rPr>
        <w:t>Markdown .</w:t>
      </w:r>
      <w:proofErr w:type="spellStart"/>
      <w:r w:rsidR="009D1815">
        <w:rPr>
          <w:sz w:val="28"/>
        </w:rPr>
        <w:t>Rmd</w:t>
      </w:r>
      <w:proofErr w:type="spellEnd"/>
      <w:proofErr w:type="gramEnd"/>
      <w:r>
        <w:rPr>
          <w:sz w:val="28"/>
        </w:rPr>
        <w:t xml:space="preserve"> file; </w:t>
      </w:r>
    </w:p>
    <w:p w:rsidR="00F15363" w:rsidRDefault="00F15363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The Word/HTML/PDF report that is directly generated from your Markdown file;</w:t>
      </w:r>
    </w:p>
    <w:p w:rsidR="00431804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  <w:rPr>
          <w:sz w:val="28"/>
        </w:rPr>
      </w:pPr>
      <w:r>
        <w:rPr>
          <w:sz w:val="28"/>
        </w:rPr>
        <w:t>The Evaluation form with project team information (see below table)</w:t>
      </w:r>
      <w:r w:rsidR="00E3537F">
        <w:rPr>
          <w:sz w:val="28"/>
        </w:rPr>
        <w:t>.</w:t>
      </w:r>
    </w:p>
    <w:p w:rsidR="00AD7F4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E6536A" w:rsidTr="00CC43F7">
        <w:tc>
          <w:tcPr>
            <w:tcW w:w="1890" w:type="dxa"/>
            <w:shd w:val="clear" w:color="auto" w:fill="17365D" w:themeFill="text2" w:themeFillShade="BF"/>
          </w:tcPr>
          <w:p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:rsidTr="00CC43F7">
        <w:tc>
          <w:tcPr>
            <w:tcW w:w="1890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:rsidTr="00CC43F7">
        <w:tc>
          <w:tcPr>
            <w:tcW w:w="1890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:rsidTr="00CC43F7">
        <w:tc>
          <w:tcPr>
            <w:tcW w:w="1890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6A7CA0" w:rsidTr="00CC43F7">
        <w:tc>
          <w:tcPr>
            <w:tcW w:w="1890" w:type="dxa"/>
          </w:tcPr>
          <w:p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:rsidR="006A7CA0" w:rsidRDefault="006A7CA0">
            <w:pPr>
              <w:rPr>
                <w:rFonts w:ascii="Times New Roman" w:hAnsi="Times New Roman" w:cs="Times New Roman"/>
              </w:rPr>
            </w:pPr>
          </w:p>
        </w:tc>
      </w:tr>
      <w:tr w:rsidR="009D1815" w:rsidTr="00CC43F7">
        <w:tc>
          <w:tcPr>
            <w:tcW w:w="1890" w:type="dxa"/>
          </w:tcPr>
          <w:p w:rsidR="009D1815" w:rsidRDefault="009D18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:rsidR="009D1815" w:rsidRDefault="009D181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:rsidR="009D1815" w:rsidRDefault="009D1815">
            <w:pPr>
              <w:rPr>
                <w:rFonts w:ascii="Times New Roman" w:hAnsi="Times New Roman" w:cs="Times New Roman"/>
              </w:rPr>
            </w:pPr>
          </w:p>
        </w:tc>
      </w:tr>
    </w:tbl>
    <w:p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E53DE6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1170"/>
        <w:gridCol w:w="2520"/>
        <w:gridCol w:w="1345"/>
      </w:tblGrid>
      <w:tr w:rsidR="00E6536A" w:rsidTr="006B3B71">
        <w:trPr>
          <w:trHeight w:val="27"/>
          <w:jc w:val="center"/>
        </w:trPr>
        <w:tc>
          <w:tcPr>
            <w:tcW w:w="3690" w:type="dxa"/>
            <w:shd w:val="clear" w:color="auto" w:fill="17365D" w:themeFill="text2" w:themeFillShade="BF"/>
            <w:vAlign w:val="center"/>
          </w:tcPr>
          <w:p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1170" w:type="dxa"/>
            <w:shd w:val="clear" w:color="auto" w:fill="17365D" w:themeFill="text2" w:themeFillShade="BF"/>
            <w:vAlign w:val="center"/>
          </w:tcPr>
          <w:p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2520" w:type="dxa"/>
            <w:shd w:val="clear" w:color="auto" w:fill="17365D" w:themeFill="text2" w:themeFillShade="BF"/>
            <w:vAlign w:val="center"/>
          </w:tcPr>
          <w:p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:rsidTr="006B3B71">
        <w:trPr>
          <w:jc w:val="center"/>
        </w:trPr>
        <w:tc>
          <w:tcPr>
            <w:tcW w:w="3690" w:type="dxa"/>
            <w:vAlign w:val="center"/>
          </w:tcPr>
          <w:p w:rsidR="009237E5" w:rsidRDefault="00E53DE6" w:rsidP="009237E5">
            <w:pPr>
              <w:pStyle w:val="ListParagraph"/>
              <w:numPr>
                <w:ilvl w:val="0"/>
                <w:numId w:val="2"/>
              </w:numPr>
            </w:pPr>
            <w:r>
              <w:t>Manipulate your dataset properly</w:t>
            </w:r>
          </w:p>
          <w:p w:rsidR="00E3537F" w:rsidRDefault="00E53DE6" w:rsidP="00E53DE6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1170" w:type="dxa"/>
            <w:vAlign w:val="center"/>
          </w:tcPr>
          <w:p w:rsidR="00E3537F" w:rsidRDefault="00E53DE6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:rsidTr="006B3B71">
        <w:trPr>
          <w:jc w:val="center"/>
        </w:trPr>
        <w:tc>
          <w:tcPr>
            <w:tcW w:w="3690" w:type="dxa"/>
            <w:vAlign w:val="center"/>
          </w:tcPr>
          <w:p w:rsidR="00E53DE6" w:rsidRPr="000E6B9D" w:rsidRDefault="00E53DE6" w:rsidP="00E53DE6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:rsidR="00E3537F" w:rsidRDefault="00E53DE6" w:rsidP="00E53DE6">
            <w:pPr>
              <w:pStyle w:val="ListParagraph"/>
              <w:numPr>
                <w:ilvl w:val="0"/>
                <w:numId w:val="2"/>
              </w:numPr>
            </w:pPr>
            <w:r w:rsidRPr="000E6B9D">
              <w:t xml:space="preserve">At least 10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</w:t>
            </w:r>
            <w:r w:rsidRPr="000E6B9D">
              <w:t xml:space="preserve"> are required.</w:t>
            </w:r>
          </w:p>
        </w:tc>
        <w:tc>
          <w:tcPr>
            <w:tcW w:w="1170" w:type="dxa"/>
            <w:vAlign w:val="center"/>
          </w:tcPr>
          <w:p w:rsidR="00E3537F" w:rsidRDefault="00E53DE6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53DE6" w:rsidTr="006B3B71">
        <w:trPr>
          <w:jc w:val="center"/>
        </w:trPr>
        <w:tc>
          <w:tcPr>
            <w:tcW w:w="3690" w:type="dxa"/>
            <w:vAlign w:val="center"/>
          </w:tcPr>
          <w:p w:rsidR="00E53DE6" w:rsidRDefault="00E53DE6" w:rsidP="00E53DE6">
            <w:pPr>
              <w:pStyle w:val="ListParagraph"/>
              <w:numPr>
                <w:ilvl w:val="0"/>
                <w:numId w:val="2"/>
              </w:numPr>
            </w:pPr>
            <w:r>
              <w:t>Properly use predictive analytics to solve some classification and prediction problems on your dataset.</w:t>
            </w:r>
          </w:p>
          <w:p w:rsidR="00E53DE6" w:rsidRDefault="00E53DE6" w:rsidP="00E53DE6">
            <w:pPr>
              <w:pStyle w:val="ListParagraph"/>
              <w:numPr>
                <w:ilvl w:val="0"/>
                <w:numId w:val="2"/>
              </w:numPr>
            </w:pPr>
            <w:r>
              <w:t>The predictive analytics should include model building and tuning to get a “best” predictive model for your dataset.</w:t>
            </w:r>
          </w:p>
          <w:p w:rsidR="00E53DE6" w:rsidRDefault="00E53DE6" w:rsidP="00E53DE6">
            <w:pPr>
              <w:pStyle w:val="ListParagraph"/>
              <w:numPr>
                <w:ilvl w:val="0"/>
                <w:numId w:val="2"/>
              </w:numPr>
            </w:pPr>
            <w:r>
              <w:t>At least use 4 prediction and classification models, properly visualize these models and compare their performance.</w:t>
            </w:r>
          </w:p>
        </w:tc>
        <w:tc>
          <w:tcPr>
            <w:tcW w:w="1170" w:type="dxa"/>
            <w:vAlign w:val="center"/>
          </w:tcPr>
          <w:p w:rsidR="00E53DE6" w:rsidRDefault="00E53DE6" w:rsidP="00E53DE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2520" w:type="dxa"/>
            <w:vAlign w:val="center"/>
          </w:tcPr>
          <w:p w:rsidR="00E53DE6" w:rsidRDefault="00E53DE6" w:rsidP="00E53DE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E53DE6" w:rsidRPr="003408D9" w:rsidRDefault="00E53DE6" w:rsidP="00E53DE6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:rsidTr="006B3B71">
        <w:trPr>
          <w:jc w:val="center"/>
        </w:trPr>
        <w:tc>
          <w:tcPr>
            <w:tcW w:w="3690" w:type="dxa"/>
            <w:vAlign w:val="center"/>
          </w:tcPr>
          <w:p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C63ADB">
              <w:t>report</w:t>
            </w:r>
            <w:r>
              <w:t xml:space="preserve"> in a professional way.</w:t>
            </w:r>
          </w:p>
          <w:p w:rsidR="00E3537F" w:rsidRPr="000D5CF8" w:rsidRDefault="00E3537F" w:rsidP="001B20C4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1B20C4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1170" w:type="dxa"/>
            <w:vAlign w:val="center"/>
          </w:tcPr>
          <w:p w:rsidR="00E3537F" w:rsidRDefault="00E53DE6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:rsidTr="006B3B71">
        <w:trPr>
          <w:jc w:val="center"/>
        </w:trPr>
        <w:tc>
          <w:tcPr>
            <w:tcW w:w="3690" w:type="dxa"/>
            <w:vAlign w:val="center"/>
          </w:tcPr>
          <w:p w:rsidR="009237E5" w:rsidRPr="00C63ADB" w:rsidRDefault="009237E5" w:rsidP="009237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63AD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1B20C4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  <w:r w:rsidRPr="00C63ADB">
              <w:rPr>
                <w:rFonts w:ascii="Times New Roman" w:hAnsi="Times New Roman" w:cs="Times New Roman"/>
                <w:sz w:val="24"/>
                <w:szCs w:val="24"/>
              </w:rPr>
              <w:t xml:space="preserve"> satisfies all of the following criteria: </w:t>
            </w:r>
          </w:p>
          <w:p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E53DE6">
              <w:t>graphs and tables as well as their interpretations are very professional</w:t>
            </w:r>
            <w:r>
              <w:t>;</w:t>
            </w:r>
          </w:p>
          <w:p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</w:t>
            </w:r>
          </w:p>
        </w:tc>
        <w:tc>
          <w:tcPr>
            <w:tcW w:w="1170" w:type="dxa"/>
            <w:vAlign w:val="center"/>
          </w:tcPr>
          <w:p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2520" w:type="dxa"/>
            <w:vAlign w:val="center"/>
          </w:tcPr>
          <w:p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:rsidTr="006B3B71">
        <w:trPr>
          <w:jc w:val="center"/>
        </w:trPr>
        <w:tc>
          <w:tcPr>
            <w:tcW w:w="3690" w:type="dxa"/>
            <w:vAlign w:val="center"/>
          </w:tcPr>
          <w:p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1170" w:type="dxa"/>
            <w:vAlign w:val="center"/>
          </w:tcPr>
          <w:p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2520" w:type="dxa"/>
            <w:vAlign w:val="center"/>
          </w:tcPr>
          <w:p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52CA" w:rsidRDefault="000152CA" w:rsidP="00927CDD">
      <w:pPr>
        <w:spacing w:after="0" w:line="240" w:lineRule="auto"/>
      </w:pPr>
      <w:r>
        <w:separator/>
      </w:r>
    </w:p>
  </w:endnote>
  <w:endnote w:type="continuationSeparator" w:id="0">
    <w:p w:rsidR="000152CA" w:rsidRDefault="000152CA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27CDD" w:rsidRDefault="00927CDD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B20C4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1B20C4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27CDD" w:rsidRDefault="00927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52CA" w:rsidRDefault="000152CA" w:rsidP="00927CDD">
      <w:pPr>
        <w:spacing w:after="0" w:line="240" w:lineRule="auto"/>
      </w:pPr>
      <w:r>
        <w:separator/>
      </w:r>
    </w:p>
  </w:footnote>
  <w:footnote w:type="continuationSeparator" w:id="0">
    <w:p w:rsidR="000152CA" w:rsidRDefault="000152CA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gUAet4mfCwAAAA="/>
  </w:docVars>
  <w:rsids>
    <w:rsidRoot w:val="0056618A"/>
    <w:rsid w:val="000152CA"/>
    <w:rsid w:val="00057C1C"/>
    <w:rsid w:val="000837F0"/>
    <w:rsid w:val="00083B42"/>
    <w:rsid w:val="000D5CF8"/>
    <w:rsid w:val="000E6B9D"/>
    <w:rsid w:val="001942F5"/>
    <w:rsid w:val="001B20C4"/>
    <w:rsid w:val="001B433F"/>
    <w:rsid w:val="00236AB2"/>
    <w:rsid w:val="002478FE"/>
    <w:rsid w:val="003408D9"/>
    <w:rsid w:val="00343B2C"/>
    <w:rsid w:val="003B6477"/>
    <w:rsid w:val="003C656F"/>
    <w:rsid w:val="00431804"/>
    <w:rsid w:val="00457AF6"/>
    <w:rsid w:val="00464D6D"/>
    <w:rsid w:val="00486D34"/>
    <w:rsid w:val="0056618A"/>
    <w:rsid w:val="00621633"/>
    <w:rsid w:val="006A7CA0"/>
    <w:rsid w:val="006B3B71"/>
    <w:rsid w:val="00763B60"/>
    <w:rsid w:val="007C0184"/>
    <w:rsid w:val="007D2628"/>
    <w:rsid w:val="008A7EB9"/>
    <w:rsid w:val="009237E5"/>
    <w:rsid w:val="00927CDD"/>
    <w:rsid w:val="009D1815"/>
    <w:rsid w:val="00A472DC"/>
    <w:rsid w:val="00A851F2"/>
    <w:rsid w:val="00B26FEC"/>
    <w:rsid w:val="00B84D9B"/>
    <w:rsid w:val="00C0766B"/>
    <w:rsid w:val="00C63ADB"/>
    <w:rsid w:val="00CC43F7"/>
    <w:rsid w:val="00D71E63"/>
    <w:rsid w:val="00D84164"/>
    <w:rsid w:val="00DF5CC8"/>
    <w:rsid w:val="00E3537F"/>
    <w:rsid w:val="00E53DE6"/>
    <w:rsid w:val="00E6536A"/>
    <w:rsid w:val="00E8457E"/>
    <w:rsid w:val="00EA5C99"/>
    <w:rsid w:val="00F00B70"/>
    <w:rsid w:val="00F12EFF"/>
    <w:rsid w:val="00F15363"/>
    <w:rsid w:val="00F535D3"/>
    <w:rsid w:val="00FD4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4B724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en, Langtao</cp:lastModifiedBy>
  <cp:revision>33</cp:revision>
  <dcterms:created xsi:type="dcterms:W3CDTF">2016-08-14T22:29:00Z</dcterms:created>
  <dcterms:modified xsi:type="dcterms:W3CDTF">2017-02-22T18:44:00Z</dcterms:modified>
</cp:coreProperties>
</file>